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23DFAB" w14:textId="77777777" w:rsidR="00512569" w:rsidRDefault="00512569" w:rsidP="009C39DE">
      <w:pPr>
        <w:rPr>
          <w:noProof/>
        </w:rPr>
      </w:pPr>
    </w:p>
    <w:p w14:paraId="5DF3A438" w14:textId="2C4896BD" w:rsidR="009A63DD" w:rsidRPr="009C39DE" w:rsidRDefault="00512569" w:rsidP="009C39D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16284D8" wp14:editId="1C7C036B">
                <wp:simplePos x="0" y="0"/>
                <wp:positionH relativeFrom="column">
                  <wp:posOffset>2886075</wp:posOffset>
                </wp:positionH>
                <wp:positionV relativeFrom="page">
                  <wp:posOffset>781050</wp:posOffset>
                </wp:positionV>
                <wp:extent cx="3886200" cy="68199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681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9FC91A" w14:textId="15240DDA" w:rsidR="00C91D47" w:rsidRPr="00847CF3" w:rsidRDefault="00B5183B" w:rsidP="00C91D47">
                            <w:pPr>
                              <w:pStyle w:val="Heading2"/>
                              <w:tabs>
                                <w:tab w:val="left" w:pos="0"/>
                                <w:tab w:val="left" w:pos="90"/>
                              </w:tabs>
                              <w:spacing w:before="0" w:after="60" w:line="240" w:lineRule="auto"/>
                              <w:rPr>
                                <w:rStyle w:val="SubtleEmphasis"/>
                                <w:rFonts w:ascii="Calibri" w:hAnsi="Calibri"/>
                                <w:b/>
                                <w:bCs/>
                                <w:i w:val="0"/>
                                <w:iCs w:val="0"/>
                                <w:color w:val="2F5496" w:themeColor="accent1" w:themeShade="B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bCs/>
                                <w:sz w:val="32"/>
                                <w:szCs w:val="32"/>
                              </w:rPr>
                              <w:t>COVENANT ENFORCEMENT</w:t>
                            </w:r>
                            <w:r w:rsidR="004E2BF2" w:rsidRPr="00847CF3">
                              <w:rPr>
                                <w:rFonts w:ascii="Calibri" w:hAnsi="Calibri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REQUEST FORM</w:t>
                            </w:r>
                          </w:p>
                          <w:p w14:paraId="41FA7473" w14:textId="77777777" w:rsidR="00512569" w:rsidRPr="000E1831" w:rsidRDefault="00512569" w:rsidP="00201901">
                            <w:pPr>
                              <w:spacing w:after="0"/>
                              <w:rPr>
                                <w:rFonts w:ascii="Calibri" w:hAnsi="Calibri" w:cs="Calibri"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05E15764" w14:textId="2F0E70FA" w:rsidR="00327DDE" w:rsidRPr="000E1831" w:rsidRDefault="00FE6BF0" w:rsidP="00201901">
                            <w:pPr>
                              <w:spacing w:after="0"/>
                              <w:rPr>
                                <w:rFonts w:ascii="Calibri" w:hAnsi="Calibri" w:cs="Calibri"/>
                                <w:b/>
                              </w:rPr>
                            </w:pPr>
                            <w:r w:rsidRPr="000E1831">
                              <w:rPr>
                                <w:rFonts w:ascii="Calibri" w:hAnsi="Calibri" w:cs="Calibri"/>
                                <w:b/>
                              </w:rPr>
                              <w:t>Email completed form to:</w:t>
                            </w:r>
                            <w:r w:rsidR="009E7F2A" w:rsidRPr="000E1831">
                              <w:rPr>
                                <w:rFonts w:ascii="Calibri" w:hAnsi="Calibri" w:cs="Calibri"/>
                                <w:b/>
                              </w:rPr>
                              <w:t xml:space="preserve"> </w:t>
                            </w:r>
                            <w:r w:rsidR="000953DC">
                              <w:rPr>
                                <w:rFonts w:ascii="Calibri" w:hAnsi="Calibri" w:cs="Calibri"/>
                                <w:b/>
                                <w:u w:val="single"/>
                              </w:rPr>
                              <w:t>complian</w:t>
                            </w:r>
                            <w:r w:rsidR="00637D25">
                              <w:rPr>
                                <w:rFonts w:ascii="Calibri" w:hAnsi="Calibri" w:cs="Calibri"/>
                                <w:b/>
                                <w:u w:val="single"/>
                              </w:rPr>
                              <w:t>ce@info.mc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6284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7.25pt;margin-top:61.5pt;width:306pt;height:53.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" stroked="f">
                <v:textbox>
                  <w:txbxContent>
                    <w:p w14:paraId="789FC91A" w14:textId="15240DDA" w:rsidR="00C91D47" w:rsidRPr="00847CF3" w:rsidRDefault="00B5183B" w:rsidP="00C91D47">
                      <w:pPr>
                        <w:pStyle w:val="Heading2"/>
                        <w:tabs>
                          <w:tab w:val="left" w:pos="0"/>
                          <w:tab w:val="left" w:pos="90"/>
                        </w:tabs>
                        <w:spacing w:before="0" w:after="60" w:line="240" w:lineRule="auto"/>
                        <w:rPr>
                          <w:rStyle w:val="SubtleEmphasis"/>
                          <w:rFonts w:ascii="Calibri" w:hAnsi="Calibri"/>
                          <w:b/>
                          <w:bCs/>
                          <w:i w:val="0"/>
                          <w:iCs w:val="0"/>
                          <w:color w:val="2F5496" w:themeColor="accent1" w:themeShade="BF"/>
                          <w:sz w:val="32"/>
                          <w:szCs w:val="32"/>
                        </w:rPr>
                      </w:pPr>
                      <w:r>
                        <w:rPr>
                          <w:rFonts w:ascii="Calibri" w:hAnsi="Calibri"/>
                          <w:b/>
                          <w:bCs/>
                          <w:sz w:val="32"/>
                          <w:szCs w:val="32"/>
                        </w:rPr>
                        <w:t>COVENANT ENFORCEMENT</w:t>
                      </w:r>
                      <w:r w:rsidR="004E2BF2" w:rsidRPr="00847CF3">
                        <w:rPr>
                          <w:rFonts w:ascii="Calibri" w:hAnsi="Calibri"/>
                          <w:b/>
                          <w:bCs/>
                          <w:sz w:val="32"/>
                          <w:szCs w:val="32"/>
                        </w:rPr>
                        <w:t xml:space="preserve"> REQUEST FORM</w:t>
                      </w:r>
                    </w:p>
                    <w:p w14:paraId="41FA7473" w14:textId="77777777" w:rsidR="00512569" w:rsidRPr="000E1831" w:rsidRDefault="00512569" w:rsidP="00201901">
                      <w:pPr>
                        <w:spacing w:after="0"/>
                        <w:rPr>
                          <w:rFonts w:ascii="Calibri" w:hAnsi="Calibri" w:cs="Calibri"/>
                          <w:bCs/>
                          <w:sz w:val="10"/>
                          <w:szCs w:val="10"/>
                        </w:rPr>
                      </w:pPr>
                    </w:p>
                    <w:p w14:paraId="05E15764" w14:textId="2F0E70FA" w:rsidR="00327DDE" w:rsidRPr="000E1831" w:rsidRDefault="00FE6BF0" w:rsidP="00201901">
                      <w:pPr>
                        <w:spacing w:after="0"/>
                        <w:rPr>
                          <w:rFonts w:ascii="Calibri" w:hAnsi="Calibri" w:cs="Calibri"/>
                          <w:b/>
                        </w:rPr>
                      </w:pPr>
                      <w:r w:rsidRPr="000E1831">
                        <w:rPr>
                          <w:rFonts w:ascii="Calibri" w:hAnsi="Calibri" w:cs="Calibri"/>
                          <w:b/>
                        </w:rPr>
                        <w:t>Email completed form to:</w:t>
                      </w:r>
                      <w:r w:rsidR="009E7F2A" w:rsidRPr="000E1831">
                        <w:rPr>
                          <w:rFonts w:ascii="Calibri" w:hAnsi="Calibri" w:cs="Calibri"/>
                          <w:b/>
                        </w:rPr>
                        <w:t xml:space="preserve"> </w:t>
                      </w:r>
                      <w:r w:rsidR="000953DC">
                        <w:rPr>
                          <w:rFonts w:ascii="Calibri" w:hAnsi="Calibri" w:cs="Calibri"/>
                          <w:b/>
                          <w:u w:val="single"/>
                        </w:rPr>
                        <w:t>complian</w:t>
                      </w:r>
                      <w:r w:rsidR="00637D25">
                        <w:rPr>
                          <w:rFonts w:ascii="Calibri" w:hAnsi="Calibri" w:cs="Calibri"/>
                          <w:b/>
                          <w:u w:val="single"/>
                        </w:rPr>
                        <w:t>ce@info.mcca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1" behindDoc="0" locked="0" layoutInCell="1" allowOverlap="1" wp14:anchorId="5736901A" wp14:editId="5F47CBD9">
            <wp:simplePos x="0" y="0"/>
            <wp:positionH relativeFrom="margin">
              <wp:posOffset>38100</wp:posOffset>
            </wp:positionH>
            <wp:positionV relativeFrom="margin">
              <wp:posOffset>57150</wp:posOffset>
            </wp:positionV>
            <wp:extent cx="2771775" cy="1186815"/>
            <wp:effectExtent l="0" t="0" r="9525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1186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851"/>
        <w:gridCol w:w="1462"/>
        <w:gridCol w:w="822"/>
        <w:gridCol w:w="3204"/>
        <w:gridCol w:w="1258"/>
        <w:gridCol w:w="2193"/>
      </w:tblGrid>
      <w:tr w:rsidR="0040116B" w:rsidRPr="00003BEB" w14:paraId="45267B99" w14:textId="0E7A0A38" w:rsidTr="00412936">
        <w:trPr>
          <w:trHeight w:val="360"/>
        </w:trPr>
        <w:tc>
          <w:tcPr>
            <w:tcW w:w="3313" w:type="dxa"/>
            <w:gridSpan w:val="2"/>
            <w:vAlign w:val="center"/>
          </w:tcPr>
          <w:p w14:paraId="0D95C154" w14:textId="757640B8" w:rsidR="0040116B" w:rsidRPr="00003BEB" w:rsidRDefault="00F11F47" w:rsidP="00003BEB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mplaint Submission Date</w:t>
            </w:r>
          </w:p>
        </w:tc>
        <w:tc>
          <w:tcPr>
            <w:tcW w:w="7477" w:type="dxa"/>
            <w:gridSpan w:val="4"/>
            <w:vAlign w:val="center"/>
          </w:tcPr>
          <w:p w14:paraId="7AE6CB2A" w14:textId="50511606" w:rsidR="0040116B" w:rsidRPr="00003BEB" w:rsidRDefault="0040116B" w:rsidP="00003BEB">
            <w:pPr>
              <w:rPr>
                <w:noProof/>
              </w:rPr>
            </w:pPr>
          </w:p>
        </w:tc>
      </w:tr>
      <w:tr w:rsidR="00F11F47" w:rsidRPr="00003BEB" w14:paraId="0D948B93" w14:textId="66996908" w:rsidTr="00231146">
        <w:trPr>
          <w:trHeight w:val="360"/>
        </w:trPr>
        <w:tc>
          <w:tcPr>
            <w:tcW w:w="10790" w:type="dxa"/>
            <w:gridSpan w:val="6"/>
            <w:shd w:val="clear" w:color="auto" w:fill="D9D9D9" w:themeFill="background1" w:themeFillShade="D9"/>
            <w:vAlign w:val="center"/>
          </w:tcPr>
          <w:p w14:paraId="265F460D" w14:textId="4FB6E8CD" w:rsidR="00F11F47" w:rsidRPr="00003BEB" w:rsidRDefault="00231146" w:rsidP="002B05C1">
            <w:pPr>
              <w:jc w:val="center"/>
              <w:rPr>
                <w:noProof/>
              </w:rPr>
            </w:pPr>
            <w:r>
              <w:rPr>
                <w:b/>
                <w:bCs/>
                <w:noProof/>
              </w:rPr>
              <w:t>Information rega</w:t>
            </w:r>
            <w:r w:rsidR="00135039">
              <w:rPr>
                <w:b/>
                <w:bCs/>
                <w:noProof/>
              </w:rPr>
              <w:t>r</w:t>
            </w:r>
            <w:r>
              <w:rPr>
                <w:b/>
                <w:bCs/>
                <w:noProof/>
              </w:rPr>
              <w:t>ding the</w:t>
            </w:r>
            <w:r w:rsidR="007669A7">
              <w:rPr>
                <w:b/>
                <w:bCs/>
                <w:noProof/>
              </w:rPr>
              <w:t xml:space="preserve"> alleged</w:t>
            </w:r>
            <w:r>
              <w:rPr>
                <w:b/>
                <w:bCs/>
                <w:noProof/>
              </w:rPr>
              <w:t xml:space="preserve"> </w:t>
            </w:r>
            <w:r w:rsidR="003841B5">
              <w:rPr>
                <w:b/>
                <w:bCs/>
                <w:noProof/>
              </w:rPr>
              <w:t xml:space="preserve">resident </w:t>
            </w:r>
            <w:r>
              <w:rPr>
                <w:b/>
                <w:bCs/>
                <w:noProof/>
              </w:rPr>
              <w:t>in violation of MCCA Covenant</w:t>
            </w:r>
          </w:p>
        </w:tc>
      </w:tr>
      <w:tr w:rsidR="00231146" w:rsidRPr="00003BEB" w14:paraId="392D7837" w14:textId="0F4175A7" w:rsidTr="00412936">
        <w:trPr>
          <w:trHeight w:val="360"/>
        </w:trPr>
        <w:tc>
          <w:tcPr>
            <w:tcW w:w="1851" w:type="dxa"/>
            <w:vAlign w:val="center"/>
          </w:tcPr>
          <w:p w14:paraId="18A078C2" w14:textId="01CC5833" w:rsidR="00231146" w:rsidRPr="00003BEB" w:rsidRDefault="00231146" w:rsidP="00003BEB">
            <w:pPr>
              <w:rPr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8939" w:type="dxa"/>
            <w:gridSpan w:val="5"/>
            <w:vAlign w:val="center"/>
          </w:tcPr>
          <w:p w14:paraId="5D4B445C" w14:textId="4B4DE119" w:rsidR="00231146" w:rsidRPr="00003BEB" w:rsidRDefault="00231146" w:rsidP="00003BEB">
            <w:pPr>
              <w:rPr>
                <w:noProof/>
              </w:rPr>
            </w:pPr>
          </w:p>
        </w:tc>
      </w:tr>
      <w:tr w:rsidR="0040116B" w:rsidRPr="00003BEB" w14:paraId="485022DF" w14:textId="0FB508FB" w:rsidTr="00412936">
        <w:trPr>
          <w:trHeight w:val="360"/>
        </w:trPr>
        <w:tc>
          <w:tcPr>
            <w:tcW w:w="1851" w:type="dxa"/>
            <w:vAlign w:val="center"/>
          </w:tcPr>
          <w:p w14:paraId="0B5D7891" w14:textId="1ACDD2D7" w:rsidR="0040116B" w:rsidRPr="00003BEB" w:rsidRDefault="00E23459" w:rsidP="00003BEB">
            <w:pPr>
              <w:tabs>
                <w:tab w:val="left" w:pos="3690"/>
                <w:tab w:val="left" w:pos="4620"/>
              </w:tabs>
              <w:rPr>
                <w:noProof/>
              </w:rPr>
            </w:pPr>
            <w:r>
              <w:rPr>
                <w:b/>
                <w:bCs/>
                <w:noProof/>
              </w:rPr>
              <w:t>Address</w:t>
            </w:r>
          </w:p>
        </w:tc>
        <w:tc>
          <w:tcPr>
            <w:tcW w:w="8939" w:type="dxa"/>
            <w:gridSpan w:val="5"/>
            <w:vAlign w:val="center"/>
          </w:tcPr>
          <w:p w14:paraId="2F26471F" w14:textId="00D69F24" w:rsidR="0040116B" w:rsidRPr="00003BEB" w:rsidRDefault="0040116B" w:rsidP="00003BEB">
            <w:pPr>
              <w:tabs>
                <w:tab w:val="left" w:pos="3690"/>
                <w:tab w:val="left" w:pos="4620"/>
              </w:tabs>
              <w:rPr>
                <w:b/>
                <w:bCs/>
                <w:noProof/>
              </w:rPr>
            </w:pPr>
          </w:p>
        </w:tc>
      </w:tr>
      <w:tr w:rsidR="00E23459" w:rsidRPr="00003BEB" w14:paraId="40C35480" w14:textId="32BD7C08" w:rsidTr="00412936">
        <w:trPr>
          <w:trHeight w:val="360"/>
        </w:trPr>
        <w:tc>
          <w:tcPr>
            <w:tcW w:w="1851" w:type="dxa"/>
            <w:vAlign w:val="center"/>
          </w:tcPr>
          <w:p w14:paraId="17700D85" w14:textId="7BFA765D" w:rsidR="00E23459" w:rsidRPr="00003BEB" w:rsidRDefault="00E23459" w:rsidP="00003BEB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ivision</w:t>
            </w:r>
          </w:p>
        </w:tc>
        <w:tc>
          <w:tcPr>
            <w:tcW w:w="5488" w:type="dxa"/>
            <w:gridSpan w:val="3"/>
            <w:vAlign w:val="center"/>
          </w:tcPr>
          <w:p w14:paraId="5EF10EDA" w14:textId="7E9D16D1" w:rsidR="00E23459" w:rsidRPr="00003BEB" w:rsidRDefault="00E23459" w:rsidP="00003BEB">
            <w:pPr>
              <w:rPr>
                <w:noProof/>
              </w:rPr>
            </w:pPr>
          </w:p>
        </w:tc>
        <w:tc>
          <w:tcPr>
            <w:tcW w:w="1258" w:type="dxa"/>
            <w:vAlign w:val="center"/>
          </w:tcPr>
          <w:p w14:paraId="1B2A731F" w14:textId="102769C5" w:rsidR="00E23459" w:rsidRPr="00E23459" w:rsidRDefault="00E23459" w:rsidP="00003BEB">
            <w:pPr>
              <w:rPr>
                <w:b/>
                <w:bCs/>
                <w:noProof/>
              </w:rPr>
            </w:pPr>
            <w:r w:rsidRPr="00E23459">
              <w:rPr>
                <w:b/>
                <w:bCs/>
                <w:noProof/>
              </w:rPr>
              <w:t>Lot #</w:t>
            </w:r>
          </w:p>
        </w:tc>
        <w:tc>
          <w:tcPr>
            <w:tcW w:w="2193" w:type="dxa"/>
            <w:vAlign w:val="center"/>
          </w:tcPr>
          <w:p w14:paraId="2A4C1AFF" w14:textId="77777777" w:rsidR="00E23459" w:rsidRPr="00003BEB" w:rsidRDefault="00E23459" w:rsidP="00003BEB">
            <w:pPr>
              <w:rPr>
                <w:noProof/>
              </w:rPr>
            </w:pPr>
          </w:p>
        </w:tc>
      </w:tr>
      <w:tr w:rsidR="00AA2860" w:rsidRPr="00003BEB" w14:paraId="020BDBE2" w14:textId="77777777" w:rsidTr="00C562D1">
        <w:trPr>
          <w:trHeight w:val="360"/>
        </w:trPr>
        <w:tc>
          <w:tcPr>
            <w:tcW w:w="10790" w:type="dxa"/>
            <w:gridSpan w:val="6"/>
            <w:shd w:val="clear" w:color="auto" w:fill="D9D9D9" w:themeFill="background1" w:themeFillShade="D9"/>
            <w:vAlign w:val="center"/>
          </w:tcPr>
          <w:p w14:paraId="21C44806" w14:textId="2B826975" w:rsidR="00AA2860" w:rsidRPr="00003BEB" w:rsidRDefault="00135039" w:rsidP="00C562D1">
            <w:pPr>
              <w:jc w:val="center"/>
              <w:rPr>
                <w:noProof/>
              </w:rPr>
            </w:pPr>
            <w:r>
              <w:rPr>
                <w:b/>
                <w:bCs/>
                <w:noProof/>
              </w:rPr>
              <w:t>A d</w:t>
            </w:r>
            <w:r w:rsidR="007669A7">
              <w:rPr>
                <w:b/>
                <w:bCs/>
                <w:noProof/>
              </w:rPr>
              <w:t>etailed d</w:t>
            </w:r>
            <w:r w:rsidR="00AA2860">
              <w:rPr>
                <w:b/>
                <w:bCs/>
                <w:noProof/>
              </w:rPr>
              <w:t xml:space="preserve">escription of </w:t>
            </w:r>
            <w:r w:rsidR="007669A7">
              <w:rPr>
                <w:b/>
                <w:bCs/>
                <w:noProof/>
              </w:rPr>
              <w:t xml:space="preserve">the </w:t>
            </w:r>
            <w:r w:rsidR="00AA2860">
              <w:rPr>
                <w:b/>
                <w:bCs/>
                <w:noProof/>
              </w:rPr>
              <w:t>alleged violation</w:t>
            </w:r>
          </w:p>
        </w:tc>
      </w:tr>
      <w:tr w:rsidR="00AA2860" w:rsidRPr="00003BEB" w14:paraId="27A56784" w14:textId="77777777" w:rsidTr="004D24D8">
        <w:trPr>
          <w:trHeight w:val="5462"/>
        </w:trPr>
        <w:tc>
          <w:tcPr>
            <w:tcW w:w="10790" w:type="dxa"/>
            <w:gridSpan w:val="6"/>
            <w:tcBorders>
              <w:bottom w:val="single" w:sz="4" w:space="0" w:color="auto"/>
            </w:tcBorders>
          </w:tcPr>
          <w:p w14:paraId="1BFF2E71" w14:textId="6B814423" w:rsidR="00A56021" w:rsidRPr="00C0266F" w:rsidRDefault="00A56021" w:rsidP="009C0674">
            <w:pPr>
              <w:rPr>
                <w:b/>
                <w:bCs/>
                <w:noProof/>
              </w:rPr>
            </w:pPr>
          </w:p>
        </w:tc>
      </w:tr>
      <w:tr w:rsidR="00003BEB" w14:paraId="74393FA0" w14:textId="77777777" w:rsidTr="00523D94">
        <w:tc>
          <w:tcPr>
            <w:tcW w:w="10790" w:type="dxa"/>
            <w:gridSpan w:val="6"/>
            <w:tcBorders>
              <w:left w:val="nil"/>
              <w:right w:val="nil"/>
            </w:tcBorders>
          </w:tcPr>
          <w:p w14:paraId="05F0E67D" w14:textId="77777777" w:rsidR="00003BEB" w:rsidRPr="002B05C1" w:rsidRDefault="00003BEB" w:rsidP="00003BEB">
            <w:pPr>
              <w:rPr>
                <w:noProof/>
              </w:rPr>
            </w:pPr>
          </w:p>
          <w:p w14:paraId="60B2B957" w14:textId="77777777" w:rsidR="00512569" w:rsidRPr="00512569" w:rsidRDefault="00512569" w:rsidP="00512569">
            <w:pPr>
              <w:rPr>
                <w:rFonts w:ascii="Calibri" w:hAnsi="Calibri" w:cs="Calibri"/>
                <w:b/>
                <w:color w:val="FF0000"/>
              </w:rPr>
            </w:pPr>
            <w:r w:rsidRPr="00512569">
              <w:rPr>
                <w:rFonts w:ascii="Calibri" w:hAnsi="Calibri" w:cs="Calibri"/>
                <w:bCs/>
              </w:rPr>
              <w:t xml:space="preserve">Please be assured that the information below is kept confidential. However, your name and contact information are required to ensure that you are a resident of MCCA. We may use this information to contact you if additional information regarding the alleged violation is required. </w:t>
            </w:r>
            <w:r w:rsidRPr="00512569">
              <w:rPr>
                <w:rFonts w:ascii="Calibri" w:hAnsi="Calibri" w:cs="Calibri"/>
                <w:b/>
                <w:color w:val="FF0000"/>
              </w:rPr>
              <w:t>Anonymous complaints will not be processed.</w:t>
            </w:r>
          </w:p>
          <w:p w14:paraId="708305EF" w14:textId="437D29FA" w:rsidR="00512569" w:rsidRDefault="00512569" w:rsidP="0051256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  <w:p w14:paraId="514236B3" w14:textId="144B2482" w:rsidR="00AA2860" w:rsidRPr="00003BEB" w:rsidRDefault="00AA2860" w:rsidP="00003BEB">
            <w:pPr>
              <w:rPr>
                <w:noProof/>
                <w:sz w:val="10"/>
                <w:szCs w:val="10"/>
              </w:rPr>
            </w:pPr>
          </w:p>
        </w:tc>
      </w:tr>
      <w:tr w:rsidR="00003BEB" w14:paraId="3A5F2DFB" w14:textId="11B10DBD" w:rsidTr="00412936">
        <w:trPr>
          <w:trHeight w:val="360"/>
        </w:trPr>
        <w:tc>
          <w:tcPr>
            <w:tcW w:w="4135" w:type="dxa"/>
            <w:gridSpan w:val="3"/>
            <w:vAlign w:val="center"/>
          </w:tcPr>
          <w:p w14:paraId="4F6A417D" w14:textId="55868236" w:rsidR="00003BEB" w:rsidRPr="00847CF3" w:rsidRDefault="006B0BC8" w:rsidP="00003BEB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Your Name</w:t>
            </w:r>
          </w:p>
        </w:tc>
        <w:tc>
          <w:tcPr>
            <w:tcW w:w="6655" w:type="dxa"/>
            <w:gridSpan w:val="3"/>
            <w:vAlign w:val="center"/>
          </w:tcPr>
          <w:p w14:paraId="5068B82B" w14:textId="66334D52" w:rsidR="00003BEB" w:rsidRPr="00753548" w:rsidRDefault="00003BEB" w:rsidP="00003BEB">
            <w:pPr>
              <w:rPr>
                <w:noProof/>
                <w:sz w:val="18"/>
                <w:szCs w:val="18"/>
              </w:rPr>
            </w:pPr>
          </w:p>
        </w:tc>
      </w:tr>
      <w:tr w:rsidR="00003BEB" w14:paraId="3EACB17C" w14:textId="77777777" w:rsidTr="00412936">
        <w:trPr>
          <w:trHeight w:val="360"/>
        </w:trPr>
        <w:tc>
          <w:tcPr>
            <w:tcW w:w="4135" w:type="dxa"/>
            <w:gridSpan w:val="3"/>
            <w:vAlign w:val="center"/>
          </w:tcPr>
          <w:p w14:paraId="58DD374F" w14:textId="052E963B" w:rsidR="00003BEB" w:rsidRPr="00847CF3" w:rsidRDefault="00DD7711" w:rsidP="00003BEB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 xml:space="preserve">Your </w:t>
            </w:r>
            <w:r w:rsidR="009C39DE">
              <w:rPr>
                <w:b/>
                <w:bCs/>
                <w:noProof/>
              </w:rPr>
              <w:t>Email</w:t>
            </w:r>
            <w:r>
              <w:rPr>
                <w:b/>
                <w:bCs/>
                <w:noProof/>
              </w:rPr>
              <w:t xml:space="preserve"> Address</w:t>
            </w:r>
          </w:p>
        </w:tc>
        <w:tc>
          <w:tcPr>
            <w:tcW w:w="6655" w:type="dxa"/>
            <w:gridSpan w:val="3"/>
            <w:vAlign w:val="center"/>
          </w:tcPr>
          <w:p w14:paraId="399FB342" w14:textId="592A1E80" w:rsidR="00003BEB" w:rsidRPr="00753548" w:rsidRDefault="00003BEB" w:rsidP="00003BEB">
            <w:pPr>
              <w:rPr>
                <w:noProof/>
                <w:sz w:val="18"/>
                <w:szCs w:val="18"/>
              </w:rPr>
            </w:pPr>
          </w:p>
        </w:tc>
      </w:tr>
      <w:tr w:rsidR="00003BEB" w14:paraId="3BBB4F8E" w14:textId="77777777" w:rsidTr="00412936">
        <w:trPr>
          <w:trHeight w:val="360"/>
        </w:trPr>
        <w:tc>
          <w:tcPr>
            <w:tcW w:w="4135" w:type="dxa"/>
            <w:gridSpan w:val="3"/>
            <w:vAlign w:val="center"/>
          </w:tcPr>
          <w:p w14:paraId="4F6F0CE2" w14:textId="7F9BF359" w:rsidR="00003BEB" w:rsidRPr="00847CF3" w:rsidRDefault="00DD7711" w:rsidP="00003BEB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Your Home</w:t>
            </w:r>
            <w:r w:rsidR="00003BEB" w:rsidRPr="00847CF3">
              <w:rPr>
                <w:b/>
                <w:bCs/>
                <w:noProof/>
              </w:rPr>
              <w:t xml:space="preserve"> Address</w:t>
            </w:r>
          </w:p>
        </w:tc>
        <w:tc>
          <w:tcPr>
            <w:tcW w:w="6655" w:type="dxa"/>
            <w:gridSpan w:val="3"/>
            <w:vAlign w:val="center"/>
          </w:tcPr>
          <w:p w14:paraId="724E2A57" w14:textId="3613ABBF" w:rsidR="00003BEB" w:rsidRPr="00753548" w:rsidRDefault="00003BEB" w:rsidP="00003BEB">
            <w:pPr>
              <w:rPr>
                <w:noProof/>
                <w:sz w:val="18"/>
                <w:szCs w:val="18"/>
              </w:rPr>
            </w:pPr>
          </w:p>
        </w:tc>
      </w:tr>
      <w:tr w:rsidR="00003BEB" w14:paraId="5BC7F531" w14:textId="2D51D66E" w:rsidTr="00412936">
        <w:trPr>
          <w:trHeight w:val="360"/>
        </w:trPr>
        <w:tc>
          <w:tcPr>
            <w:tcW w:w="4135" w:type="dxa"/>
            <w:gridSpan w:val="3"/>
            <w:vAlign w:val="center"/>
          </w:tcPr>
          <w:p w14:paraId="497655D7" w14:textId="5C6E4370" w:rsidR="00003BEB" w:rsidRPr="00847CF3" w:rsidRDefault="007F068A" w:rsidP="00003BEB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Your Phone Number</w:t>
            </w:r>
          </w:p>
        </w:tc>
        <w:tc>
          <w:tcPr>
            <w:tcW w:w="6655" w:type="dxa"/>
            <w:gridSpan w:val="3"/>
            <w:vAlign w:val="center"/>
          </w:tcPr>
          <w:p w14:paraId="379C063D" w14:textId="23294B2F" w:rsidR="00003BEB" w:rsidRPr="00045C7B" w:rsidRDefault="00003BEB" w:rsidP="00003BEB">
            <w:pPr>
              <w:rPr>
                <w:noProof/>
                <w:sz w:val="18"/>
                <w:szCs w:val="18"/>
              </w:rPr>
            </w:pPr>
          </w:p>
        </w:tc>
      </w:tr>
      <w:tr w:rsidR="00003BEB" w14:paraId="4223EA6D" w14:textId="77777777" w:rsidTr="0071354B">
        <w:tc>
          <w:tcPr>
            <w:tcW w:w="10790" w:type="dxa"/>
            <w:gridSpan w:val="6"/>
            <w:tcBorders>
              <w:left w:val="nil"/>
              <w:bottom w:val="nil"/>
              <w:right w:val="nil"/>
            </w:tcBorders>
          </w:tcPr>
          <w:p w14:paraId="53285574" w14:textId="77777777" w:rsidR="007F068A" w:rsidRDefault="007F068A" w:rsidP="00003BEB">
            <w:pPr>
              <w:rPr>
                <w:noProof/>
              </w:rPr>
            </w:pPr>
          </w:p>
          <w:p w14:paraId="60B95CA4" w14:textId="6B608C6C" w:rsidR="00003BEB" w:rsidRDefault="009C0674" w:rsidP="00003BEB">
            <w:pPr>
              <w:rPr>
                <w:noProof/>
              </w:rPr>
            </w:pPr>
            <w:r>
              <w:rPr>
                <w:noProof/>
              </w:rPr>
              <w:t xml:space="preserve">Click here to access </w:t>
            </w:r>
            <w:r w:rsidR="002D7836">
              <w:rPr>
                <w:noProof/>
              </w:rPr>
              <w:t xml:space="preserve">the </w:t>
            </w:r>
            <w:hyperlink r:id="rId11" w:anchor="covenants" w:history="1">
              <w:r w:rsidR="002D7836" w:rsidRPr="00845B81">
                <w:rPr>
                  <w:rStyle w:val="Hyperlink"/>
                  <w:noProof/>
                </w:rPr>
                <w:t>MCCA</w:t>
              </w:r>
              <w:r w:rsidR="00003BEB" w:rsidRPr="00845B81">
                <w:rPr>
                  <w:rStyle w:val="Hyperlink"/>
                  <w:noProof/>
                </w:rPr>
                <w:t xml:space="preserve"> Governing Documents</w:t>
              </w:r>
            </w:hyperlink>
          </w:p>
        </w:tc>
      </w:tr>
      <w:tr w:rsidR="00003BEB" w14:paraId="06649777" w14:textId="77777777" w:rsidTr="006C7D1D">
        <w:trPr>
          <w:trHeight w:val="80"/>
        </w:trPr>
        <w:tc>
          <w:tcPr>
            <w:tcW w:w="107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74C98A" w14:textId="654957C3" w:rsidR="00003BEB" w:rsidRPr="00003BEB" w:rsidRDefault="00003BEB" w:rsidP="00003BEB">
            <w:pPr>
              <w:rPr>
                <w:noProof/>
                <w:sz w:val="18"/>
                <w:szCs w:val="18"/>
              </w:rPr>
            </w:pPr>
          </w:p>
        </w:tc>
      </w:tr>
    </w:tbl>
    <w:p w14:paraId="740C5102" w14:textId="71F80930" w:rsidR="003C70AB" w:rsidRDefault="003B149A" w:rsidP="00845B81">
      <w:pPr>
        <w:tabs>
          <w:tab w:val="left" w:pos="1125"/>
          <w:tab w:val="left" w:pos="3945"/>
          <w:tab w:val="center" w:pos="5400"/>
        </w:tabs>
        <w:spacing w:after="0"/>
        <w:rPr>
          <w:b/>
          <w:bCs/>
        </w:rPr>
      </w:pPr>
      <w:r>
        <w:rPr>
          <w:b/>
          <w:bCs/>
        </w:rPr>
        <w:tab/>
      </w:r>
      <w:r w:rsidR="00AD637E">
        <w:rPr>
          <w:b/>
          <w:bCs/>
        </w:rPr>
        <w:tab/>
      </w:r>
      <w:r w:rsidR="00845B81">
        <w:rPr>
          <w:b/>
          <w:bCs/>
        </w:rPr>
        <w:tab/>
      </w:r>
    </w:p>
    <w:sectPr w:rsidR="003C70AB" w:rsidSect="00D9685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540" w:right="720" w:bottom="45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2D360E" w14:textId="77777777" w:rsidR="00B72BFB" w:rsidRDefault="00B72BFB" w:rsidP="00A31246">
      <w:pPr>
        <w:spacing w:after="0" w:line="240" w:lineRule="auto"/>
      </w:pPr>
      <w:r>
        <w:separator/>
      </w:r>
    </w:p>
  </w:endnote>
  <w:endnote w:type="continuationSeparator" w:id="0">
    <w:p w14:paraId="35431F1A" w14:textId="77777777" w:rsidR="00B72BFB" w:rsidRDefault="00B72BFB" w:rsidP="00A31246">
      <w:pPr>
        <w:spacing w:after="0" w:line="240" w:lineRule="auto"/>
      </w:pPr>
      <w:r>
        <w:continuationSeparator/>
      </w:r>
    </w:p>
  </w:endnote>
  <w:endnote w:type="continuationNotice" w:id="1">
    <w:p w14:paraId="6C5CE4DB" w14:textId="77777777" w:rsidR="00B72BFB" w:rsidRDefault="00B72B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FBBD3" w14:textId="77777777" w:rsidR="00845B81" w:rsidRDefault="00845B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22A90" w14:textId="078B1093" w:rsidR="00201901" w:rsidRPr="00AD637E" w:rsidRDefault="00201901" w:rsidP="00201901">
    <w:pPr>
      <w:pStyle w:val="Footer"/>
      <w:tabs>
        <w:tab w:val="left" w:pos="1397"/>
      </w:tabs>
      <w:jc w:val="center"/>
      <w:rPr>
        <w:rFonts w:ascii="Calibri" w:hAnsi="Calibri" w:cs="Calibri"/>
        <w:sz w:val="18"/>
        <w:szCs w:val="18"/>
      </w:rPr>
    </w:pPr>
    <w:r w:rsidRPr="00AD637E">
      <w:rPr>
        <w:rFonts w:ascii="Calibri" w:hAnsi="Calibri" w:cs="Calibri"/>
        <w:sz w:val="18"/>
        <w:szCs w:val="18"/>
      </w:rPr>
      <w:t>15524 Country Club Drive  Mill Creek, Washington 98012</w:t>
    </w:r>
  </w:p>
  <w:p w14:paraId="2C5CBAB7" w14:textId="31E5A548" w:rsidR="00A31246" w:rsidRPr="00AD637E" w:rsidRDefault="00201901" w:rsidP="00201901">
    <w:pPr>
      <w:pStyle w:val="Footer"/>
      <w:tabs>
        <w:tab w:val="left" w:pos="1397"/>
      </w:tabs>
      <w:jc w:val="center"/>
      <w:rPr>
        <w:rFonts w:ascii="Calibri" w:hAnsi="Calibri" w:cs="Calibri"/>
        <w:sz w:val="18"/>
        <w:szCs w:val="18"/>
      </w:rPr>
    </w:pPr>
    <w:r w:rsidRPr="00AD637E">
      <w:rPr>
        <w:rFonts w:ascii="Calibri" w:hAnsi="Calibri" w:cs="Calibri"/>
        <w:sz w:val="18"/>
        <w:szCs w:val="18"/>
      </w:rPr>
      <w:t xml:space="preserve">Phone </w:t>
    </w:r>
    <w:r w:rsidR="003B149A" w:rsidRPr="00AD637E">
      <w:rPr>
        <w:rFonts w:ascii="Calibri" w:hAnsi="Calibri" w:cs="Calibri"/>
        <w:sz w:val="18"/>
        <w:szCs w:val="18"/>
      </w:rPr>
      <w:t>(</w:t>
    </w:r>
    <w:r w:rsidRPr="00AD637E">
      <w:rPr>
        <w:rFonts w:ascii="Calibri" w:hAnsi="Calibri" w:cs="Calibri"/>
        <w:sz w:val="18"/>
        <w:szCs w:val="18"/>
      </w:rPr>
      <w:t>425</w:t>
    </w:r>
    <w:r w:rsidR="003B149A" w:rsidRPr="00AD637E">
      <w:rPr>
        <w:rFonts w:ascii="Calibri" w:hAnsi="Calibri" w:cs="Calibri"/>
        <w:sz w:val="18"/>
        <w:szCs w:val="18"/>
      </w:rPr>
      <w:t xml:space="preserve">) </w:t>
    </w:r>
    <w:r w:rsidRPr="00AD637E">
      <w:rPr>
        <w:rFonts w:ascii="Calibri" w:hAnsi="Calibri" w:cs="Calibri"/>
        <w:sz w:val="18"/>
        <w:szCs w:val="18"/>
      </w:rPr>
      <w:t xml:space="preserve">316.3344       E-MAIL </w:t>
    </w:r>
    <w:hyperlink r:id="rId1" w:history="1">
      <w:r w:rsidR="00845B81" w:rsidRPr="00C61376">
        <w:rPr>
          <w:rStyle w:val="Hyperlink"/>
          <w:rFonts w:ascii="Calibri" w:hAnsi="Calibri" w:cs="Calibri"/>
          <w:sz w:val="18"/>
          <w:szCs w:val="18"/>
        </w:rPr>
        <w:t>joan@mcca.info</w:t>
      </w:r>
    </w:hyperlink>
    <w:r w:rsidRPr="00AD637E">
      <w:rPr>
        <w:rFonts w:ascii="Calibri" w:hAnsi="Calibri" w:cs="Calibri"/>
        <w:sz w:val="18"/>
        <w:szCs w:val="18"/>
      </w:rPr>
      <w:t xml:space="preserve">       WEBSITE </w:t>
    </w:r>
    <w:hyperlink r:id="rId2" w:history="1">
      <w:r w:rsidRPr="00AD637E">
        <w:rPr>
          <w:rStyle w:val="Hyperlink"/>
          <w:rFonts w:ascii="Calibri" w:hAnsi="Calibri" w:cs="Calibri"/>
          <w:sz w:val="18"/>
          <w:szCs w:val="18"/>
        </w:rPr>
        <w:t>www.mcca.info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F8FDE" w14:textId="77777777" w:rsidR="00845B81" w:rsidRDefault="00845B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CA3371" w14:textId="77777777" w:rsidR="00B72BFB" w:rsidRDefault="00B72BFB" w:rsidP="00A31246">
      <w:pPr>
        <w:spacing w:after="0" w:line="240" w:lineRule="auto"/>
      </w:pPr>
      <w:r>
        <w:separator/>
      </w:r>
    </w:p>
  </w:footnote>
  <w:footnote w:type="continuationSeparator" w:id="0">
    <w:p w14:paraId="49BE362B" w14:textId="77777777" w:rsidR="00B72BFB" w:rsidRDefault="00B72BFB" w:rsidP="00A31246">
      <w:pPr>
        <w:spacing w:after="0" w:line="240" w:lineRule="auto"/>
      </w:pPr>
      <w:r>
        <w:continuationSeparator/>
      </w:r>
    </w:p>
  </w:footnote>
  <w:footnote w:type="continuationNotice" w:id="1">
    <w:p w14:paraId="6D173E6C" w14:textId="77777777" w:rsidR="00B72BFB" w:rsidRDefault="00B72B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59AF0A" w14:textId="77777777" w:rsidR="00845B81" w:rsidRDefault="00845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93229" w14:textId="77777777" w:rsidR="00845B81" w:rsidRDefault="00845B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1F501" w14:textId="77777777" w:rsidR="00845B81" w:rsidRDefault="00845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jYyMjc3NjE1szRV0lEKTi0uzszPAykwqgUAnYU+KywAAAA="/>
  </w:docVars>
  <w:rsids>
    <w:rsidRoot w:val="00C91D47"/>
    <w:rsid w:val="0000052A"/>
    <w:rsid w:val="00003BEB"/>
    <w:rsid w:val="00017F8A"/>
    <w:rsid w:val="00021409"/>
    <w:rsid w:val="0004080E"/>
    <w:rsid w:val="00045C7B"/>
    <w:rsid w:val="00047B29"/>
    <w:rsid w:val="00054345"/>
    <w:rsid w:val="00055C03"/>
    <w:rsid w:val="00067E8F"/>
    <w:rsid w:val="00082A62"/>
    <w:rsid w:val="00092879"/>
    <w:rsid w:val="000953DC"/>
    <w:rsid w:val="000A5E9D"/>
    <w:rsid w:val="000C5017"/>
    <w:rsid w:val="000D7AB7"/>
    <w:rsid w:val="000E1831"/>
    <w:rsid w:val="000E41F3"/>
    <w:rsid w:val="000F4F23"/>
    <w:rsid w:val="00120129"/>
    <w:rsid w:val="001241C9"/>
    <w:rsid w:val="001345B1"/>
    <w:rsid w:val="00135039"/>
    <w:rsid w:val="00140144"/>
    <w:rsid w:val="00147332"/>
    <w:rsid w:val="00161F4C"/>
    <w:rsid w:val="001F57F8"/>
    <w:rsid w:val="00201901"/>
    <w:rsid w:val="00207404"/>
    <w:rsid w:val="00210B8F"/>
    <w:rsid w:val="00231146"/>
    <w:rsid w:val="00231CB6"/>
    <w:rsid w:val="00265972"/>
    <w:rsid w:val="002A5240"/>
    <w:rsid w:val="002B05C1"/>
    <w:rsid w:val="002D7836"/>
    <w:rsid w:val="002E73F5"/>
    <w:rsid w:val="003117EB"/>
    <w:rsid w:val="00327DDE"/>
    <w:rsid w:val="003517B1"/>
    <w:rsid w:val="00352FEF"/>
    <w:rsid w:val="003643D8"/>
    <w:rsid w:val="00370895"/>
    <w:rsid w:val="003841B5"/>
    <w:rsid w:val="00397D23"/>
    <w:rsid w:val="003A5BE2"/>
    <w:rsid w:val="003B149A"/>
    <w:rsid w:val="003C298A"/>
    <w:rsid w:val="003C70AB"/>
    <w:rsid w:val="0040116B"/>
    <w:rsid w:val="00412936"/>
    <w:rsid w:val="00420C52"/>
    <w:rsid w:val="00422F6B"/>
    <w:rsid w:val="00423E1F"/>
    <w:rsid w:val="004325DF"/>
    <w:rsid w:val="0049361E"/>
    <w:rsid w:val="004B3D56"/>
    <w:rsid w:val="004C1F2F"/>
    <w:rsid w:val="004C3C81"/>
    <w:rsid w:val="004D24D8"/>
    <w:rsid w:val="004E2BF2"/>
    <w:rsid w:val="004E6EF9"/>
    <w:rsid w:val="00512569"/>
    <w:rsid w:val="00521521"/>
    <w:rsid w:val="00523D94"/>
    <w:rsid w:val="00525CAE"/>
    <w:rsid w:val="00560AF0"/>
    <w:rsid w:val="005948BD"/>
    <w:rsid w:val="005A3E95"/>
    <w:rsid w:val="005E473B"/>
    <w:rsid w:val="005E47F6"/>
    <w:rsid w:val="00617B85"/>
    <w:rsid w:val="0063261A"/>
    <w:rsid w:val="00634EC9"/>
    <w:rsid w:val="00637D25"/>
    <w:rsid w:val="00680E4B"/>
    <w:rsid w:val="00695E90"/>
    <w:rsid w:val="00696D04"/>
    <w:rsid w:val="006B0BC8"/>
    <w:rsid w:val="006B77E8"/>
    <w:rsid w:val="006C7D1D"/>
    <w:rsid w:val="006E492C"/>
    <w:rsid w:val="0071354B"/>
    <w:rsid w:val="00733C1F"/>
    <w:rsid w:val="00740907"/>
    <w:rsid w:val="00753548"/>
    <w:rsid w:val="00765C90"/>
    <w:rsid w:val="007669A7"/>
    <w:rsid w:val="007773F0"/>
    <w:rsid w:val="00785FAF"/>
    <w:rsid w:val="007C0DBE"/>
    <w:rsid w:val="007E4ACC"/>
    <w:rsid w:val="007F068A"/>
    <w:rsid w:val="00810EA0"/>
    <w:rsid w:val="008363B9"/>
    <w:rsid w:val="00845B81"/>
    <w:rsid w:val="00847CF3"/>
    <w:rsid w:val="00876954"/>
    <w:rsid w:val="00893472"/>
    <w:rsid w:val="008C63BD"/>
    <w:rsid w:val="008D0E7B"/>
    <w:rsid w:val="00900D62"/>
    <w:rsid w:val="009049FC"/>
    <w:rsid w:val="00943FEB"/>
    <w:rsid w:val="009456E6"/>
    <w:rsid w:val="00952868"/>
    <w:rsid w:val="0097582D"/>
    <w:rsid w:val="009A63DD"/>
    <w:rsid w:val="009C0674"/>
    <w:rsid w:val="009C39DE"/>
    <w:rsid w:val="009D5D5B"/>
    <w:rsid w:val="009E7F2A"/>
    <w:rsid w:val="009F618B"/>
    <w:rsid w:val="00A05ADF"/>
    <w:rsid w:val="00A31246"/>
    <w:rsid w:val="00A56021"/>
    <w:rsid w:val="00A7611D"/>
    <w:rsid w:val="00A86F29"/>
    <w:rsid w:val="00AA2860"/>
    <w:rsid w:val="00AA34D5"/>
    <w:rsid w:val="00AB2B84"/>
    <w:rsid w:val="00AB3CBB"/>
    <w:rsid w:val="00AC70DA"/>
    <w:rsid w:val="00AD637E"/>
    <w:rsid w:val="00AE2675"/>
    <w:rsid w:val="00B042CE"/>
    <w:rsid w:val="00B05AAC"/>
    <w:rsid w:val="00B17102"/>
    <w:rsid w:val="00B5183B"/>
    <w:rsid w:val="00B6657E"/>
    <w:rsid w:val="00B72BFB"/>
    <w:rsid w:val="00B7322E"/>
    <w:rsid w:val="00BA33F7"/>
    <w:rsid w:val="00BE0A83"/>
    <w:rsid w:val="00BE1B9F"/>
    <w:rsid w:val="00BE7C5A"/>
    <w:rsid w:val="00C024E0"/>
    <w:rsid w:val="00C0266F"/>
    <w:rsid w:val="00C50E39"/>
    <w:rsid w:val="00C57A38"/>
    <w:rsid w:val="00C65FD6"/>
    <w:rsid w:val="00C70C2E"/>
    <w:rsid w:val="00C73A50"/>
    <w:rsid w:val="00C91D47"/>
    <w:rsid w:val="00CE32CA"/>
    <w:rsid w:val="00D4112F"/>
    <w:rsid w:val="00D82A7F"/>
    <w:rsid w:val="00D9685D"/>
    <w:rsid w:val="00DA1D78"/>
    <w:rsid w:val="00DA392D"/>
    <w:rsid w:val="00DB312B"/>
    <w:rsid w:val="00DD18AF"/>
    <w:rsid w:val="00DD7711"/>
    <w:rsid w:val="00E0510B"/>
    <w:rsid w:val="00E159A0"/>
    <w:rsid w:val="00E1678B"/>
    <w:rsid w:val="00E17339"/>
    <w:rsid w:val="00E23459"/>
    <w:rsid w:val="00E42F5C"/>
    <w:rsid w:val="00E52FE9"/>
    <w:rsid w:val="00E54F7C"/>
    <w:rsid w:val="00E603C4"/>
    <w:rsid w:val="00E8775E"/>
    <w:rsid w:val="00ED3E12"/>
    <w:rsid w:val="00EE042D"/>
    <w:rsid w:val="00EF1CBE"/>
    <w:rsid w:val="00F11281"/>
    <w:rsid w:val="00F11F47"/>
    <w:rsid w:val="00F27478"/>
    <w:rsid w:val="00F6287E"/>
    <w:rsid w:val="00F83F03"/>
    <w:rsid w:val="00FA494E"/>
    <w:rsid w:val="00FD05FC"/>
    <w:rsid w:val="00FE6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57DF3"/>
  <w15:chartTrackingRefBased/>
  <w15:docId w15:val="{65389B0D-CB82-4BC0-A162-3FA78EE13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60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1D47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Emphasis">
    <w:name w:val="Subtle Emphasis"/>
    <w:basedOn w:val="DefaultParagraphFont"/>
    <w:uiPriority w:val="19"/>
    <w:qFormat/>
    <w:rsid w:val="00C91D47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C91D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17F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1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246"/>
  </w:style>
  <w:style w:type="paragraph" w:styleId="Footer">
    <w:name w:val="footer"/>
    <w:basedOn w:val="Normal"/>
    <w:link w:val="FooterChar"/>
    <w:unhideWhenUsed/>
    <w:rsid w:val="00A31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246"/>
  </w:style>
  <w:style w:type="character" w:styleId="Hyperlink">
    <w:name w:val="Hyperlink"/>
    <w:basedOn w:val="DefaultParagraphFont"/>
    <w:uiPriority w:val="99"/>
    <w:unhideWhenUsed/>
    <w:rsid w:val="00E42F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2F5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560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845B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86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cca.info/?page_id=136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cca.info" TargetMode="External"/><Relationship Id="rId1" Type="http://schemas.openxmlformats.org/officeDocument/2006/relationships/hyperlink" Target="mailto:joan@mcca.inf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me xmlns="19105658-8d59-4fb2-99fd-f83f3f109f22" xsi:nil="true"/>
    <TaxCatchAll xmlns="c5e82886-4b50-4b06-aff1-205321a4f258" xsi:nil="true"/>
    <lcf76f155ced4ddcb4097134ff3c332f xmlns="19105658-8d59-4fb2-99fd-f83f3f109f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7372E1CD94944AA741A6AD1C11217F" ma:contentTypeVersion="19" ma:contentTypeDescription="Create a new document." ma:contentTypeScope="" ma:versionID="4517fe1b28c2cbe5008fb9dccfb117d9">
  <xsd:schema xmlns:xsd="http://www.w3.org/2001/XMLSchema" xmlns:xs="http://www.w3.org/2001/XMLSchema" xmlns:p="http://schemas.microsoft.com/office/2006/metadata/properties" xmlns:ns2="19105658-8d59-4fb2-99fd-f83f3f109f22" xmlns:ns3="c5e82886-4b50-4b06-aff1-205321a4f258" targetNamespace="http://schemas.microsoft.com/office/2006/metadata/properties" ma:root="true" ma:fieldsID="fe5dd042729412bd4bd36341483d8947" ns2:_="" ns3:_="">
    <xsd:import namespace="19105658-8d59-4fb2-99fd-f83f3f109f22"/>
    <xsd:import namespace="c5e82886-4b50-4b06-aff1-205321a4f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Tim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05658-8d59-4fb2-99fd-f83f3f109f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Time" ma:index="20" nillable="true" ma:displayName="Time" ma:format="DateOnly" ma:internalName="Time">
      <xsd:simpleType>
        <xsd:restriction base="dms:DateTim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4032f6f-8894-4f4b-9034-341f78c415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82886-4b50-4b06-aff1-205321a4f25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e232003-133d-47d6-85b7-ecda04a34597}" ma:internalName="TaxCatchAll" ma:showField="CatchAllData" ma:web="c5e82886-4b50-4b06-aff1-205321a4f2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294CB7-C1BC-460B-9ED1-1CF1AA69B5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CF52DC-7FB0-4DA0-8E5F-A354231AE4DB}">
  <ds:schemaRefs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terms/"/>
    <ds:schemaRef ds:uri="ce2a79fb-f3db-4e2e-9215-3f0801b4b56f"/>
    <ds:schemaRef ds:uri="http://www.w3.org/XML/1998/namespace"/>
    <ds:schemaRef ds:uri="http://purl.org/dc/elements/1.1/"/>
    <ds:schemaRef ds:uri="http://schemas.microsoft.com/office/infopath/2007/PartnerControls"/>
    <ds:schemaRef ds:uri="e162f451-e0d0-4bf3-960a-e0e53e8a3ea7"/>
    <ds:schemaRef ds:uri="19105658-8d59-4fb2-99fd-f83f3f109f22"/>
    <ds:schemaRef ds:uri="c5e82886-4b50-4b06-aff1-205321a4f258"/>
  </ds:schemaRefs>
</ds:datastoreItem>
</file>

<file path=customXml/itemProps3.xml><?xml version="1.0" encoding="utf-8"?>
<ds:datastoreItem xmlns:ds="http://schemas.openxmlformats.org/officeDocument/2006/customXml" ds:itemID="{06CBAC29-E54C-4C5C-949D-FF0F7CB14A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105658-8d59-4fb2-99fd-f83f3f109f22"/>
    <ds:schemaRef ds:uri="c5e82886-4b50-4b06-aff1-205321a4f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</dc:creator>
  <cp:keywords/>
  <dc:description/>
  <cp:lastModifiedBy>Hilary Bublitz</cp:lastModifiedBy>
  <cp:revision>5</cp:revision>
  <cp:lastPrinted>2021-11-11T16:59:00Z</cp:lastPrinted>
  <dcterms:created xsi:type="dcterms:W3CDTF">2021-11-11T16:58:00Z</dcterms:created>
  <dcterms:modified xsi:type="dcterms:W3CDTF">2026-01-21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7372E1CD94944AA741A6AD1C11217F</vt:lpwstr>
  </property>
  <property fmtid="{D5CDD505-2E9C-101B-9397-08002B2CF9AE}" pid="3" name="MediaServiceImageTags">
    <vt:lpwstr/>
  </property>
</Properties>
</file>